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29707C" w14:textId="77777777" w:rsidR="006D48B2" w:rsidRDefault="006D48B2" w:rsidP="006D48B2">
      <w:pPr>
        <w:jc w:val="center"/>
        <w:rPr>
          <w:rFonts w:ascii="Cambria" w:hAnsi="Cambria"/>
          <w:b/>
          <w:sz w:val="36"/>
        </w:rPr>
      </w:pPr>
      <w:bookmarkStart w:id="0" w:name="_GoBack"/>
      <w:bookmarkEnd w:id="0"/>
      <w:r>
        <w:rPr>
          <w:rFonts w:ascii="Cambria" w:hAnsi="Cambria"/>
          <w:b/>
          <w:sz w:val="36"/>
        </w:rPr>
        <w:t xml:space="preserve">Posudek </w:t>
      </w:r>
      <w:r w:rsidR="00404C06">
        <w:rPr>
          <w:rFonts w:ascii="Cambria" w:hAnsi="Cambria"/>
          <w:b/>
          <w:sz w:val="36"/>
        </w:rPr>
        <w:t>vedoucího</w:t>
      </w:r>
      <w:r>
        <w:rPr>
          <w:rFonts w:ascii="Cambria" w:hAnsi="Cambria"/>
          <w:b/>
          <w:sz w:val="36"/>
        </w:rPr>
        <w:t xml:space="preserve"> </w:t>
      </w:r>
      <w:r w:rsidR="00653C87">
        <w:rPr>
          <w:rFonts w:ascii="Cambria" w:hAnsi="Cambria"/>
          <w:b/>
          <w:sz w:val="36"/>
        </w:rPr>
        <w:t>bakalářské</w:t>
      </w:r>
      <w:r>
        <w:rPr>
          <w:rFonts w:ascii="Cambria" w:hAnsi="Cambria"/>
          <w:b/>
          <w:sz w:val="36"/>
        </w:rPr>
        <w:t xml:space="preserve"> práce</w:t>
      </w:r>
    </w:p>
    <w:p w14:paraId="2629707D" w14:textId="77777777" w:rsidR="000A4652" w:rsidRPr="000A4652" w:rsidRDefault="000A4652" w:rsidP="006D48B2">
      <w:pPr>
        <w:jc w:val="center"/>
        <w:rPr>
          <w:rFonts w:ascii="Cambria" w:hAnsi="Cambria"/>
          <w:sz w:val="32"/>
          <w:szCs w:val="32"/>
        </w:rPr>
      </w:pPr>
      <w:r>
        <w:rPr>
          <w:rFonts w:ascii="Cambria" w:hAnsi="Cambria"/>
          <w:sz w:val="32"/>
          <w:szCs w:val="32"/>
        </w:rPr>
        <w:t>(EXPERIMENTÁLNÍ PRÁCE)</w:t>
      </w:r>
    </w:p>
    <w:tbl>
      <w:tblPr>
        <w:tblStyle w:val="Mkatabulky"/>
        <w:tblW w:w="9354" w:type="dxa"/>
        <w:tblLook w:val="04A0" w:firstRow="1" w:lastRow="0" w:firstColumn="1" w:lastColumn="0" w:noHBand="0" w:noVBand="1"/>
      </w:tblPr>
      <w:tblGrid>
        <w:gridCol w:w="534"/>
        <w:gridCol w:w="2678"/>
        <w:gridCol w:w="3071"/>
        <w:gridCol w:w="3071"/>
      </w:tblGrid>
      <w:tr w:rsidR="00D465A9" w:rsidRPr="00D465A9" w14:paraId="26297080" w14:textId="77777777" w:rsidTr="00D465A9">
        <w:trPr>
          <w:trHeight w:val="428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7E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Příjmení a jméno studenta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7F" w14:textId="641FC612" w:rsidR="006D48B2" w:rsidRPr="00D465A9" w:rsidRDefault="00B92B5F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</w:rPr>
              <w:t>Jeřábek Pavel</w:t>
            </w:r>
          </w:p>
        </w:tc>
      </w:tr>
      <w:tr w:rsidR="00D465A9" w:rsidRPr="00D465A9" w14:paraId="26297083" w14:textId="77777777" w:rsidTr="00D465A9">
        <w:trPr>
          <w:trHeight w:val="419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81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Studijní program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82" w14:textId="16B37825" w:rsidR="006D48B2" w:rsidRPr="00D465A9" w:rsidRDefault="00B92B5F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</w:rPr>
              <w:t>Materiály a technologie</w:t>
            </w:r>
          </w:p>
        </w:tc>
      </w:tr>
      <w:tr w:rsidR="00D465A9" w:rsidRPr="00D465A9" w14:paraId="26297086" w14:textId="77777777" w:rsidTr="00D465A9">
        <w:trPr>
          <w:trHeight w:val="409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84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Studijní obor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85" w14:textId="00081DCA" w:rsidR="006D48B2" w:rsidRPr="00D465A9" w:rsidRDefault="00B92B5F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</w:rPr>
              <w:t>Ochrana životního prostředí</w:t>
            </w:r>
          </w:p>
        </w:tc>
      </w:tr>
      <w:tr w:rsidR="00D465A9" w:rsidRPr="00D465A9" w14:paraId="2629708A" w14:textId="77777777" w:rsidTr="00D465A9">
        <w:trPr>
          <w:trHeight w:val="284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87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 xml:space="preserve">Zaměření  </w:t>
            </w:r>
          </w:p>
          <w:p w14:paraId="26297088" w14:textId="77777777" w:rsidR="006D48B2" w:rsidRPr="00D465A9" w:rsidRDefault="006D48B2" w:rsidP="006D48B2">
            <w:pPr>
              <w:rPr>
                <w:rFonts w:ascii="Times New Roman" w:hAnsi="Times New Roman" w:cs="Times New Roman"/>
                <w:sz w:val="20"/>
              </w:rPr>
            </w:pPr>
            <w:r w:rsidRPr="00D465A9">
              <w:rPr>
                <w:rFonts w:ascii="Times New Roman" w:hAnsi="Times New Roman" w:cs="Times New Roman"/>
                <w:sz w:val="20"/>
              </w:rPr>
              <w:t xml:space="preserve">(pokud se obor dále dělí): 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89" w14:textId="77777777" w:rsidR="006D48B2" w:rsidRPr="00D465A9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 w:rsidRPr="00D465A9">
              <w:rPr>
                <w:rFonts w:ascii="Times New Roman" w:hAnsi="Times New Roman" w:cs="Times New Roman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465A9">
              <w:rPr>
                <w:rFonts w:ascii="Times New Roman" w:hAnsi="Times New Roman" w:cs="Times New Roman"/>
              </w:rPr>
              <w:instrText xml:space="preserve"> FORMTEXT </w:instrText>
            </w:r>
            <w:r w:rsidRPr="00D465A9">
              <w:rPr>
                <w:rFonts w:ascii="Times New Roman" w:hAnsi="Times New Roman" w:cs="Times New Roman"/>
              </w:rPr>
            </w:r>
            <w:r w:rsidRPr="00D465A9">
              <w:rPr>
                <w:rFonts w:ascii="Times New Roman" w:hAnsi="Times New Roman" w:cs="Times New Roman"/>
              </w:rPr>
              <w:fldChar w:fldCharType="separate"/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D465A9" w:rsidRPr="00D465A9" w14:paraId="2629708D" w14:textId="77777777" w:rsidTr="00D465A9">
        <w:trPr>
          <w:trHeight w:val="477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8B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Ústav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8C" w14:textId="2A9EAD04" w:rsidR="006D48B2" w:rsidRPr="00D465A9" w:rsidRDefault="00F97B95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</w:rPr>
              <w:t>Ústav i</w:t>
            </w:r>
            <w:r w:rsidR="00B92B5F">
              <w:rPr>
                <w:rFonts w:ascii="Times New Roman" w:hAnsi="Times New Roman" w:cs="Times New Roman"/>
              </w:rPr>
              <w:t>nženýrství ochrany životního prostředí</w:t>
            </w:r>
          </w:p>
        </w:tc>
      </w:tr>
      <w:tr w:rsidR="00D465A9" w:rsidRPr="00D465A9" w14:paraId="26297090" w14:textId="77777777" w:rsidTr="00D465A9">
        <w:trPr>
          <w:trHeight w:val="453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8E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 xml:space="preserve">Vedoucí </w:t>
            </w:r>
            <w:r w:rsidR="00653C87">
              <w:rPr>
                <w:rFonts w:ascii="Times New Roman" w:hAnsi="Times New Roman" w:cs="Times New Roman"/>
                <w:b/>
              </w:rPr>
              <w:t>bakalářské</w:t>
            </w:r>
            <w:r w:rsidRPr="00D465A9">
              <w:rPr>
                <w:rFonts w:ascii="Times New Roman" w:hAnsi="Times New Roman" w:cs="Times New Roman"/>
                <w:b/>
              </w:rPr>
              <w:t xml:space="preserve"> práce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8F" w14:textId="40A04E2A" w:rsidR="006D48B2" w:rsidRPr="00D465A9" w:rsidRDefault="00B92B5F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</w:rPr>
              <w:t>Ing. Štěpán Vinter, Ph.D.</w:t>
            </w:r>
          </w:p>
        </w:tc>
      </w:tr>
      <w:tr w:rsidR="00D465A9" w:rsidRPr="00D465A9" w14:paraId="26297093" w14:textId="77777777" w:rsidTr="00D465A9">
        <w:trPr>
          <w:trHeight w:val="433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91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Akademický rok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92" w14:textId="2324D733" w:rsidR="006D48B2" w:rsidRPr="00D465A9" w:rsidRDefault="00B92B5F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</w:rPr>
              <w:t>2021/2022</w:t>
            </w:r>
          </w:p>
        </w:tc>
      </w:tr>
      <w:tr w:rsidR="00D465A9" w:rsidRPr="00D465A9" w14:paraId="26297096" w14:textId="77777777" w:rsidTr="00D465A9">
        <w:trPr>
          <w:trHeight w:val="153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94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95" w14:textId="77777777" w:rsidR="006D48B2" w:rsidRPr="00D465A9" w:rsidRDefault="006D48B2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D465A9" w:rsidRPr="00D465A9" w14:paraId="26297099" w14:textId="77777777" w:rsidTr="00D465A9">
        <w:trPr>
          <w:trHeight w:val="284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97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 xml:space="preserve">Název </w:t>
            </w:r>
            <w:r w:rsidR="00653C87">
              <w:rPr>
                <w:rFonts w:ascii="Times New Roman" w:hAnsi="Times New Roman" w:cs="Times New Roman"/>
                <w:b/>
              </w:rPr>
              <w:t>bakalářské</w:t>
            </w:r>
            <w:r w:rsidRPr="00D465A9">
              <w:rPr>
                <w:rFonts w:ascii="Times New Roman" w:hAnsi="Times New Roman" w:cs="Times New Roman"/>
                <w:b/>
              </w:rPr>
              <w:t xml:space="preserve"> práce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98" w14:textId="77777777" w:rsidR="006D48B2" w:rsidRPr="00D465A9" w:rsidRDefault="006D48B2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6D48B2" w:rsidRPr="00D465A9" w14:paraId="2629709B" w14:textId="77777777" w:rsidTr="00D465A9">
        <w:trPr>
          <w:trHeight w:val="403"/>
        </w:trPr>
        <w:tc>
          <w:tcPr>
            <w:tcW w:w="935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9A" w14:textId="09C002C5" w:rsidR="00A3668A" w:rsidRPr="00D465A9" w:rsidRDefault="00B92B5F" w:rsidP="00D465A9">
            <w:pPr>
              <w:ind w:left="142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tabilizace/solidifikace odpadu z výroby z baterií</w:t>
            </w:r>
          </w:p>
        </w:tc>
      </w:tr>
      <w:tr w:rsidR="00D9546B" w:rsidRPr="00D465A9" w14:paraId="262970A0" w14:textId="77777777" w:rsidTr="00D465A9">
        <w:trPr>
          <w:trHeight w:val="284"/>
        </w:trPr>
        <w:tc>
          <w:tcPr>
            <w:tcW w:w="935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9C" w14:textId="77777777" w:rsidR="00D465A9" w:rsidRPr="005F2D24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629709D" w14:textId="77777777" w:rsidR="00D465A9" w:rsidRPr="005F2D24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629709E" w14:textId="77777777" w:rsidR="00D465A9" w:rsidRPr="005F2D24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629709F" w14:textId="77777777" w:rsidR="00D9546B" w:rsidRPr="005F2D24" w:rsidRDefault="00D9546B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odnocení </w:t>
            </w:r>
            <w:r w:rsidR="00653C87">
              <w:rPr>
                <w:rFonts w:ascii="Times New Roman" w:hAnsi="Times New Roman" w:cs="Times New Roman"/>
                <w:b/>
                <w:sz w:val="24"/>
                <w:szCs w:val="24"/>
              </w:rPr>
              <w:t>bakalářské</w:t>
            </w: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ráce s využitím klasifikační stupnice ECTS:</w:t>
            </w:r>
          </w:p>
        </w:tc>
      </w:tr>
      <w:tr w:rsidR="00D465A9" w:rsidRPr="00D465A9" w14:paraId="262970A4" w14:textId="77777777" w:rsidTr="00D465A9">
        <w:trPr>
          <w:trHeight w:val="284"/>
        </w:trPr>
        <w:tc>
          <w:tcPr>
            <w:tcW w:w="628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A1" w14:textId="77777777" w:rsidR="00D465A9" w:rsidRPr="005F2D24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62970A2" w14:textId="77777777" w:rsidR="00D9546B" w:rsidRPr="005F2D24" w:rsidRDefault="00D9546B" w:rsidP="00D465A9">
            <w:pPr>
              <w:ind w:left="42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>Kritérium hodnocení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A3" w14:textId="77777777" w:rsidR="00D9546B" w:rsidRPr="005F2D24" w:rsidRDefault="00D9546B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>Hodnocení dle ECTS</w:t>
            </w:r>
          </w:p>
        </w:tc>
      </w:tr>
      <w:tr w:rsidR="00D71AD9" w:rsidRPr="00D465A9" w14:paraId="262970A8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A5" w14:textId="77777777" w:rsidR="00D71AD9" w:rsidRPr="005F2D24" w:rsidRDefault="00D71AD9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A6" w14:textId="77777777" w:rsidR="00D71AD9" w:rsidRPr="005F2D24" w:rsidRDefault="00D71AD9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ktuálnost použité literatury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1009190008"/>
              <w:lock w:val="contentLocked"/>
              <w:placeholder>
                <w:docPart w:val="775C31A4698B4CBDBF8C79B41F8CE2D0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1303002481"/>
                  <w:placeholder>
                    <w:docPart w:val="E12C72D819A14A42A2CDB380653A9AC2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262970A7" w14:textId="3757109F" w:rsidR="00D71AD9" w:rsidRPr="005F2D24" w:rsidRDefault="002409B1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  <w:tr w:rsidR="00D71AD9" w:rsidRPr="00D465A9" w14:paraId="262970AC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A9" w14:textId="77777777" w:rsidR="00D71AD9" w:rsidRPr="005F2D24" w:rsidRDefault="00D71AD9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AA" w14:textId="77777777" w:rsidR="00D71AD9" w:rsidRPr="005F2D24" w:rsidRDefault="00D71AD9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yužití poznatků z literatury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495377530"/>
              <w:lock w:val="contentLocked"/>
              <w:placeholder>
                <w:docPart w:val="DC01D5EB98144981839AA9F451B4C034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1367051957"/>
                  <w:placeholder>
                    <w:docPart w:val="E632911AC42B48BA8212599B29B9189E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262970AB" w14:textId="4E82E8DE" w:rsidR="00D71AD9" w:rsidRPr="005F2D24" w:rsidRDefault="00C60E3B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B - velmi dobře</w:t>
                    </w:r>
                  </w:p>
                </w:sdtContent>
              </w:sdt>
            </w:sdtContent>
          </w:sdt>
        </w:tc>
      </w:tr>
      <w:tr w:rsidR="00D71AD9" w:rsidRPr="00D465A9" w14:paraId="262970B0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AD" w14:textId="77777777" w:rsidR="00D71AD9" w:rsidRPr="005F2D24" w:rsidRDefault="00D71AD9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AE" w14:textId="77777777" w:rsidR="00D71AD9" w:rsidRPr="005F2D24" w:rsidRDefault="00D71AD9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pracování teoretické části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745617983"/>
              <w:lock w:val="contentLocked"/>
              <w:placeholder>
                <w:docPart w:val="E7D0AE0818B64F73A8B46C21241F6A75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678891968"/>
                  <w:placeholder>
                    <w:docPart w:val="AE210643CC51475D9EBF159B5510033C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262970AF" w14:textId="33FA6B61" w:rsidR="00D71AD9" w:rsidRPr="005F2D24" w:rsidRDefault="00C60E3B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B - velmi dobře</w:t>
                    </w:r>
                  </w:p>
                </w:sdtContent>
              </w:sdt>
            </w:sdtContent>
          </w:sdt>
        </w:tc>
      </w:tr>
      <w:tr w:rsidR="00D71AD9" w:rsidRPr="00D465A9" w14:paraId="262970B4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B1" w14:textId="77777777" w:rsidR="00D71AD9" w:rsidRPr="005F2D24" w:rsidRDefault="00D71AD9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B2" w14:textId="77777777" w:rsidR="00D71AD9" w:rsidRPr="005F2D24" w:rsidRDefault="00D71AD9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>Popis experimentů a metod řešení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1446533006"/>
              <w:lock w:val="contentLocked"/>
              <w:placeholder>
                <w:docPart w:val="07CFBF3A70D14D62947F1FC045A0EFEB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1957562138"/>
                  <w:placeholder>
                    <w:docPart w:val="A1925D2275C74147922D3A7A18D06D38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262970B3" w14:textId="63063CD0" w:rsidR="00D71AD9" w:rsidRPr="005F2D24" w:rsidRDefault="000C44DB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  <w:tr w:rsidR="00D71AD9" w:rsidRPr="00D465A9" w14:paraId="262970B8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B5" w14:textId="77777777" w:rsidR="00D71AD9" w:rsidRPr="005F2D24" w:rsidRDefault="00D71AD9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B6" w14:textId="77777777" w:rsidR="00D71AD9" w:rsidRPr="005F2D24" w:rsidRDefault="00D71AD9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>Kvalita zpracování výsledků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950051160"/>
              <w:lock w:val="contentLocked"/>
              <w:placeholder>
                <w:docPart w:val="F42DF340A64840CDACA36902CA8C1B41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27102580"/>
                  <w:placeholder>
                    <w:docPart w:val="8EDF89EDB0FB43999C051489853CF958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262970B7" w14:textId="21C9C56D" w:rsidR="00D71AD9" w:rsidRPr="005F2D24" w:rsidRDefault="000C44DB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  <w:tr w:rsidR="00D71AD9" w:rsidRPr="00D465A9" w14:paraId="262970BC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B9" w14:textId="77777777" w:rsidR="00D71AD9" w:rsidRPr="005F2D24" w:rsidRDefault="00D71AD9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BA" w14:textId="77777777" w:rsidR="00D71AD9" w:rsidRPr="005F2D24" w:rsidRDefault="00D71AD9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>Interpretace získaných výsledků a jejich diskuze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1776927819"/>
              <w:lock w:val="contentLocked"/>
              <w:placeholder>
                <w:docPart w:val="5C6432BD1E1E4B02AD4F5A625EC43544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499590548"/>
                  <w:placeholder>
                    <w:docPart w:val="BA37BB44FF104D9798771B3A4183FD2B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262970BB" w14:textId="415AD3B3" w:rsidR="00D71AD9" w:rsidRPr="005F2D24" w:rsidRDefault="000C44DB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  <w:tr w:rsidR="00D71AD9" w:rsidRPr="00D465A9" w14:paraId="262970C0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BD" w14:textId="77777777" w:rsidR="00D71AD9" w:rsidRPr="005F2D24" w:rsidRDefault="00D71AD9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BE" w14:textId="77777777" w:rsidR="00D71AD9" w:rsidRPr="005F2D24" w:rsidRDefault="00D71AD9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>Formulace závěrů práce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593785462"/>
              <w:lock w:val="contentLocked"/>
              <w:placeholder>
                <w:docPart w:val="B9AFA9B0C8A34D57AD3B290B58485E4E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1163509051"/>
                  <w:placeholder>
                    <w:docPart w:val="D48CD208F4B84BE5A0F4BDF4FB3BBD9C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262970BF" w14:textId="266FE63F" w:rsidR="00D71AD9" w:rsidRPr="005F2D24" w:rsidRDefault="000C44DB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  <w:tr w:rsidR="00D71AD9" w:rsidRPr="00D465A9" w14:paraId="262970C4" w14:textId="77777777" w:rsidTr="00404C06">
        <w:trPr>
          <w:trHeight w:val="533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C1" w14:textId="77777777" w:rsidR="00D71AD9" w:rsidRPr="005F2D24" w:rsidRDefault="00D71AD9" w:rsidP="00404C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C2" w14:textId="77777777" w:rsidR="00D71AD9" w:rsidRPr="005F2D24" w:rsidRDefault="00D71AD9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řístup studenta k bakalářské práci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124769233"/>
              <w:lock w:val="contentLocked"/>
              <w:placeholder>
                <w:docPart w:val="5EB82F2CD0FD47F8BC82D1E0E99EEC78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1155498866"/>
                  <w:placeholder>
                    <w:docPart w:val="58E3B6B45A544EC0B857086A8C0B0D61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262970C3" w14:textId="2274B0F3" w:rsidR="00D71AD9" w:rsidRPr="005F2D24" w:rsidRDefault="000C44DB" w:rsidP="00404C06">
                    <w:pPr>
                      <w:ind w:firstLine="380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  <w:tr w:rsidR="00D9546B" w:rsidRPr="00D465A9" w14:paraId="262970C6" w14:textId="77777777" w:rsidTr="00404C06">
        <w:trPr>
          <w:trHeight w:val="853"/>
        </w:trPr>
        <w:tc>
          <w:tcPr>
            <w:tcW w:w="935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C5" w14:textId="26C34B7A" w:rsidR="00D9546B" w:rsidRPr="005F2D24" w:rsidRDefault="00D9546B" w:rsidP="00D71A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 xml:space="preserve">Předloženou práci </w:t>
            </w: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1681660893"/>
                <w:placeholder>
                  <w:docPart w:val="70E0DB0982EF4DA5B90EBA1ABF01232E"/>
                </w:placeholder>
                <w:comboBox>
                  <w:listItem w:displayText="doporučuji" w:value="doporučuji"/>
                  <w:listItem w:displayText="nedoporučuji" w:value="nedoporučuji"/>
                </w:comboBox>
              </w:sdtPr>
              <w:sdtEndPr/>
              <w:sdtContent>
                <w:r w:rsidR="000C44DB"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t>doporučuji</w:t>
                </w:r>
              </w:sdtContent>
            </w:sdt>
            <w:r w:rsidRPr="005F2D24">
              <w:rPr>
                <w:rFonts w:ascii="Times New Roman" w:hAnsi="Times New Roman" w:cs="Times New Roman"/>
                <w:sz w:val="24"/>
                <w:szCs w:val="24"/>
              </w:rPr>
              <w:t xml:space="preserve"> k obhajobě a navrhuji hodnocení</w:t>
            </w:r>
          </w:p>
        </w:tc>
      </w:tr>
      <w:tr w:rsidR="00D71AD9" w:rsidRPr="00D465A9" w14:paraId="262970CA" w14:textId="77777777" w:rsidTr="00404C06">
        <w:trPr>
          <w:trHeight w:val="425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C7" w14:textId="77777777" w:rsidR="00D71AD9" w:rsidRPr="00D465A9" w:rsidRDefault="00D71AD9" w:rsidP="006D48B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C8" w14:textId="77777777" w:rsidR="00D71AD9" w:rsidRPr="00D465A9" w:rsidRDefault="00D71AD9" w:rsidP="006D48B2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615871140"/>
              <w:lock w:val="contentLocked"/>
              <w:placeholder>
                <w:docPart w:val="C9785D52E2584E63B498E4E52326AE3E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1515649601"/>
                  <w:placeholder>
                    <w:docPart w:val="C82D26794EC749988FB310E2D9D1B41B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262970C9" w14:textId="22EA6432" w:rsidR="00D71AD9" w:rsidRPr="00D465A9" w:rsidRDefault="000C44DB" w:rsidP="00D71AD9">
                    <w:pPr>
                      <w:jc w:val="center"/>
                      <w:rPr>
                        <w:rFonts w:ascii="Times New Roman" w:hAnsi="Times New Roman" w:cs="Times New Roman"/>
                        <w:b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</w:tbl>
    <w:p w14:paraId="262970CB" w14:textId="77777777" w:rsidR="003F3EBE" w:rsidRDefault="003F3EBE" w:rsidP="006D48B2">
      <w:pPr>
        <w:rPr>
          <w:rFonts w:ascii="Cambria" w:hAnsi="Cambria"/>
          <w:b/>
          <w:sz w:val="24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A3668A" w:rsidRPr="00A3668A" w14:paraId="262970CD" w14:textId="77777777" w:rsidTr="00D465A9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62970CC" w14:textId="77777777" w:rsidR="00A3668A" w:rsidRPr="00A3668A" w:rsidRDefault="00A3668A" w:rsidP="006D48B2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Komentáře k </w:t>
            </w:r>
            <w:r w:rsidR="00653C87">
              <w:rPr>
                <w:rFonts w:ascii="Times New Roman" w:hAnsi="Times New Roman" w:cs="Times New Roman"/>
                <w:b/>
                <w:sz w:val="24"/>
              </w:rPr>
              <w:t>bakalářské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práci:</w:t>
            </w:r>
          </w:p>
        </w:tc>
      </w:tr>
      <w:tr w:rsidR="00A3668A" w:rsidRPr="00A3668A" w14:paraId="262970CF" w14:textId="77777777" w:rsidTr="00F42A16">
        <w:trPr>
          <w:trHeight w:val="503"/>
        </w:trPr>
        <w:tc>
          <w:tcPr>
            <w:tcW w:w="92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4D132A" w14:textId="3DA6577B" w:rsidR="00007B0F" w:rsidRDefault="000C44DB" w:rsidP="00D465A9">
            <w:r>
              <w:t>Student se zabýval tématem stabilizace/solidifikace odpadu z výroby baterií</w:t>
            </w:r>
            <w:r w:rsidR="00697E39">
              <w:t xml:space="preserve">, přičemž všechny body zadání lze považovat za splněné. </w:t>
            </w:r>
            <w:r>
              <w:t>Velice kladně hodnotím jeho samostatný přístup k</w:t>
            </w:r>
            <w:r w:rsidR="00611274">
              <w:t xml:space="preserve"> vypracování jak </w:t>
            </w:r>
            <w:r w:rsidR="00697E39">
              <w:t xml:space="preserve">teoretické </w:t>
            </w:r>
            <w:r w:rsidR="00007B0F">
              <w:t>části,</w:t>
            </w:r>
            <w:r>
              <w:t xml:space="preserve"> tak i </w:t>
            </w:r>
            <w:r w:rsidR="00697E39">
              <w:t xml:space="preserve">experimentální </w:t>
            </w:r>
            <w:r>
              <w:t>práci v laboratoři.</w:t>
            </w:r>
            <w:r w:rsidR="00007B0F">
              <w:t xml:space="preserve"> </w:t>
            </w:r>
            <w:r w:rsidR="00D3546E">
              <w:t xml:space="preserve">Zároveň bych ocenil i jeho invenci v podobě </w:t>
            </w:r>
            <w:r w:rsidR="002409B1">
              <w:t>zajímavých nápadů k řešení zadaného tématu</w:t>
            </w:r>
            <w:r w:rsidR="00D3546E">
              <w:t xml:space="preserve">. </w:t>
            </w:r>
            <w:r w:rsidR="00007B0F">
              <w:t xml:space="preserve">Student dosažené výsledky průběžně zpracovával a závěrečnou verzi bakalářské práci odevzdal včas. Uvedenou práci </w:t>
            </w:r>
            <w:r w:rsidR="00F97B95">
              <w:t xml:space="preserve">proto </w:t>
            </w:r>
            <w:r w:rsidR="00007B0F">
              <w:t>doporučuji k obhajobě.</w:t>
            </w:r>
          </w:p>
          <w:p w14:paraId="1F18E8A1" w14:textId="77777777" w:rsidR="00007B0F" w:rsidRDefault="00007B0F" w:rsidP="00D465A9"/>
          <w:p w14:paraId="262970CE" w14:textId="304C8C06" w:rsidR="00007B0F" w:rsidRPr="00007B0F" w:rsidRDefault="00007B0F" w:rsidP="00D465A9">
            <w:r>
              <w:t xml:space="preserve">Kontrola plagiátorství v systému STAG neodhalila vetší než 2% shodu s ostatními dokumenty, proto lze považovat tuto práci za originální. </w:t>
            </w:r>
          </w:p>
        </w:tc>
      </w:tr>
      <w:tr w:rsidR="00A3668A" w:rsidRPr="00A3668A" w14:paraId="262970D1" w14:textId="77777777" w:rsidTr="00D465A9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62970D0" w14:textId="77777777" w:rsidR="00A3668A" w:rsidRPr="00A3668A" w:rsidRDefault="00A3668A" w:rsidP="006D48B2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Otázky </w:t>
            </w:r>
            <w:r w:rsidR="00404C06">
              <w:rPr>
                <w:rFonts w:ascii="Times New Roman" w:hAnsi="Times New Roman" w:cs="Times New Roman"/>
                <w:b/>
                <w:sz w:val="24"/>
              </w:rPr>
              <w:t>vedoucího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="00653C87">
              <w:rPr>
                <w:rFonts w:ascii="Times New Roman" w:hAnsi="Times New Roman" w:cs="Times New Roman"/>
                <w:b/>
                <w:sz w:val="24"/>
              </w:rPr>
              <w:t>bakalářské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práce:</w:t>
            </w:r>
          </w:p>
        </w:tc>
      </w:tr>
      <w:tr w:rsidR="00A3668A" w:rsidRPr="00A3668A" w14:paraId="262970D4" w14:textId="77777777" w:rsidTr="00F42A16">
        <w:trPr>
          <w:trHeight w:val="511"/>
        </w:trPr>
        <w:tc>
          <w:tcPr>
            <w:tcW w:w="92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970D2" w14:textId="60603A4B" w:rsidR="00A3668A" w:rsidRDefault="000C44DB" w:rsidP="00D465A9">
            <w:r>
              <w:t>Bez otázek</w:t>
            </w:r>
          </w:p>
          <w:p w14:paraId="262970D3" w14:textId="77777777" w:rsidR="00D465A9" w:rsidRDefault="00D465A9" w:rsidP="00D465A9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262970D5" w14:textId="77777777" w:rsidR="00A3668A" w:rsidRPr="007E7A9D" w:rsidRDefault="00A3668A" w:rsidP="006D48B2">
      <w:pPr>
        <w:rPr>
          <w:rFonts w:ascii="Times New Roman" w:hAnsi="Times New Roman" w:cs="Times New Roman"/>
          <w:sz w:val="24"/>
        </w:rPr>
      </w:pPr>
    </w:p>
    <w:p w14:paraId="262970D6" w14:textId="52596E6B" w:rsidR="00A3668A" w:rsidRDefault="00A3668A" w:rsidP="006D48B2">
      <w:pPr>
        <w:rPr>
          <w:rFonts w:ascii="Times New Roman" w:hAnsi="Times New Roman" w:cs="Times New Roman"/>
        </w:rPr>
      </w:pPr>
      <w:r w:rsidRPr="007E7A9D">
        <w:rPr>
          <w:rFonts w:ascii="Times New Roman" w:hAnsi="Times New Roman" w:cs="Times New Roman"/>
          <w:sz w:val="24"/>
        </w:rPr>
        <w:t>V</w:t>
      </w:r>
      <w:r w:rsidR="0047349B">
        <w:rPr>
          <w:rFonts w:ascii="Times New Roman" w:hAnsi="Times New Roman" w:cs="Times New Roman"/>
          <w:sz w:val="24"/>
        </w:rPr>
        <w:t>e</w:t>
      </w:r>
      <w:r w:rsidR="007E7A9D">
        <w:rPr>
          <w:rFonts w:ascii="Times New Roman" w:hAnsi="Times New Roman" w:cs="Times New Roman"/>
          <w:sz w:val="24"/>
        </w:rPr>
        <w:t xml:space="preserve"> </w:t>
      </w:r>
      <w:r w:rsidR="00D3546E">
        <w:t>Zlíně</w:t>
      </w:r>
      <w:r w:rsidRPr="007E7A9D">
        <w:rPr>
          <w:rFonts w:ascii="Times New Roman" w:hAnsi="Times New Roman" w:cs="Times New Roman"/>
          <w:sz w:val="24"/>
        </w:rPr>
        <w:t xml:space="preserve"> </w:t>
      </w:r>
      <w:r w:rsidR="007E7A9D" w:rsidRPr="007E7A9D">
        <w:rPr>
          <w:rFonts w:ascii="Times New Roman" w:hAnsi="Times New Roman" w:cs="Times New Roman"/>
        </w:rPr>
        <w:t>dne</w:t>
      </w:r>
      <w:r w:rsidR="007E7A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b/>
          </w:rPr>
          <w:id w:val="283085046"/>
          <w:placeholder>
            <w:docPart w:val="BC47024602174D60AA6D78604E4FC069"/>
          </w:placeholder>
          <w:date w:fullDate="2022-05-24T00:00:00Z">
            <w:dateFormat w:val="dd. MM. yyyy"/>
            <w:lid w:val="cs-CZ"/>
            <w:storeMappedDataAs w:val="dateTime"/>
            <w:calendar w:val="gregorian"/>
          </w:date>
        </w:sdtPr>
        <w:sdtEndPr/>
        <w:sdtContent>
          <w:r w:rsidR="00D3546E">
            <w:rPr>
              <w:rFonts w:ascii="Times New Roman" w:hAnsi="Times New Roman" w:cs="Times New Roman"/>
              <w:b/>
            </w:rPr>
            <w:t>24. 05. 2022</w:t>
          </w:r>
        </w:sdtContent>
      </w:sdt>
      <w:r w:rsidR="0047349B">
        <w:t xml:space="preserve"> </w:t>
      </w:r>
      <w:r w:rsidR="007E7A9D">
        <w:t> </w:t>
      </w:r>
      <w:r w:rsidR="007E7A9D">
        <w:t> </w:t>
      </w:r>
      <w:r w:rsidR="007E7A9D">
        <w:t> </w:t>
      </w:r>
      <w:r w:rsidR="007E7A9D"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="007E7A9D">
        <w:t> </w:t>
      </w:r>
      <w:r w:rsidR="007E7A9D">
        <w:t> </w:t>
      </w:r>
      <w:r w:rsidR="007E7A9D">
        <w:t> </w:t>
      </w:r>
      <w:r w:rsidR="007E7A9D">
        <w:t> </w:t>
      </w:r>
      <w:r w:rsidR="007E7A9D"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</w:p>
    <w:p w14:paraId="262970D7" w14:textId="77777777" w:rsidR="007E7A9D" w:rsidRDefault="007E7A9D" w:rsidP="006D48B2">
      <w:pPr>
        <w:rPr>
          <w:rFonts w:ascii="Times New Roman" w:hAnsi="Times New Roman" w:cs="Times New Roman"/>
        </w:rPr>
      </w:pPr>
    </w:p>
    <w:p w14:paraId="262970D8" w14:textId="77777777" w:rsidR="007E7A9D" w:rsidRDefault="007E7A9D" w:rsidP="007E7A9D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Podpis </w:t>
      </w:r>
      <w:r w:rsidR="00404C06">
        <w:rPr>
          <w:rFonts w:ascii="Times New Roman" w:hAnsi="Times New Roman" w:cs="Times New Roman"/>
        </w:rPr>
        <w:t>vedoucího</w:t>
      </w:r>
      <w:r>
        <w:rPr>
          <w:rFonts w:ascii="Times New Roman" w:hAnsi="Times New Roman" w:cs="Times New Roman"/>
        </w:rPr>
        <w:t xml:space="preserve"> </w:t>
      </w:r>
      <w:r w:rsidR="00653C87">
        <w:rPr>
          <w:rFonts w:ascii="Times New Roman" w:hAnsi="Times New Roman" w:cs="Times New Roman"/>
        </w:rPr>
        <w:t>bakalářské</w:t>
      </w:r>
      <w:r>
        <w:rPr>
          <w:rFonts w:ascii="Times New Roman" w:hAnsi="Times New Roman" w:cs="Times New Roman"/>
        </w:rPr>
        <w:t xml:space="preserve"> práce</w:t>
      </w:r>
    </w:p>
    <w:p w14:paraId="262970D9" w14:textId="77777777" w:rsidR="007E7A9D" w:rsidRPr="007E7A9D" w:rsidRDefault="007E7A9D" w:rsidP="007E7A9D">
      <w:pPr>
        <w:jc w:val="right"/>
        <w:rPr>
          <w:rFonts w:ascii="Times New Roman" w:hAnsi="Times New Roman" w:cs="Times New Roman"/>
          <w:sz w:val="24"/>
        </w:rPr>
      </w:pPr>
    </w:p>
    <w:sectPr w:rsidR="007E7A9D" w:rsidRPr="007E7A9D" w:rsidSect="00A3668A">
      <w:headerReference w:type="default" r:id="rId7"/>
      <w:footerReference w:type="default" r:id="rId8"/>
      <w:pgSz w:w="11906" w:h="16838"/>
      <w:pgMar w:top="121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6CBB9F" w14:textId="77777777" w:rsidR="00F3611A" w:rsidRDefault="00F3611A" w:rsidP="006D48B2">
      <w:pPr>
        <w:spacing w:after="0" w:line="240" w:lineRule="auto"/>
      </w:pPr>
      <w:r>
        <w:separator/>
      </w:r>
    </w:p>
  </w:endnote>
  <w:endnote w:type="continuationSeparator" w:id="0">
    <w:p w14:paraId="5A4B62E4" w14:textId="77777777" w:rsidR="00F3611A" w:rsidRDefault="00F3611A" w:rsidP="006D48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2970E2" w14:textId="084625F7" w:rsidR="00A3668A" w:rsidRDefault="00A3668A" w:rsidP="00A3668A">
    <w:pPr>
      <w:pStyle w:val="Zpat"/>
      <w:rPr>
        <w:rStyle w:val="slostrnky"/>
        <w:sz w:val="20"/>
        <w:szCs w:val="20"/>
      </w:rPr>
    </w:pPr>
    <w:r w:rsidRPr="00C64195">
      <w:rPr>
        <w:sz w:val="20"/>
        <w:szCs w:val="20"/>
      </w:rPr>
      <w:t xml:space="preserve">Posudek </w:t>
    </w:r>
    <w:r w:rsidR="00404C06">
      <w:rPr>
        <w:sz w:val="20"/>
        <w:szCs w:val="20"/>
      </w:rPr>
      <w:t>vedoucího</w:t>
    </w:r>
    <w:r w:rsidRPr="00C64195">
      <w:rPr>
        <w:sz w:val="20"/>
        <w:szCs w:val="20"/>
      </w:rPr>
      <w:t xml:space="preserve"> </w:t>
    </w:r>
    <w:r w:rsidR="00653C87">
      <w:rPr>
        <w:sz w:val="20"/>
        <w:szCs w:val="20"/>
      </w:rPr>
      <w:t>bakalářské</w:t>
    </w:r>
    <w:r w:rsidRPr="00C64195">
      <w:rPr>
        <w:sz w:val="20"/>
        <w:szCs w:val="20"/>
      </w:rPr>
      <w:t xml:space="preserve"> práce</w:t>
    </w:r>
    <w:r w:rsidR="000A4652">
      <w:rPr>
        <w:sz w:val="20"/>
        <w:szCs w:val="20"/>
      </w:rPr>
      <w:t xml:space="preserve"> – experimentální práce</w:t>
    </w:r>
    <w:r w:rsidRPr="00C64195">
      <w:rPr>
        <w:sz w:val="20"/>
        <w:szCs w:val="20"/>
      </w:rPr>
      <w:tab/>
    </w:r>
    <w:r w:rsidRPr="00C64195">
      <w:rPr>
        <w:sz w:val="20"/>
        <w:szCs w:val="20"/>
      </w:rPr>
      <w:tab/>
      <w:t xml:space="preserve">Strana </w:t>
    </w:r>
    <w:r w:rsidRPr="00C64195">
      <w:rPr>
        <w:rStyle w:val="slostrnky"/>
        <w:sz w:val="20"/>
        <w:szCs w:val="20"/>
      </w:rPr>
      <w:fldChar w:fldCharType="begin"/>
    </w:r>
    <w:r w:rsidRPr="00C64195">
      <w:rPr>
        <w:rStyle w:val="slostrnky"/>
        <w:sz w:val="20"/>
        <w:szCs w:val="20"/>
      </w:rPr>
      <w:instrText xml:space="preserve"> PAGE </w:instrText>
    </w:r>
    <w:r w:rsidRPr="00C64195">
      <w:rPr>
        <w:rStyle w:val="slostrnky"/>
        <w:sz w:val="20"/>
        <w:szCs w:val="20"/>
      </w:rPr>
      <w:fldChar w:fldCharType="separate"/>
    </w:r>
    <w:r w:rsidR="00C5256D">
      <w:rPr>
        <w:rStyle w:val="slostrnky"/>
        <w:noProof/>
        <w:sz w:val="20"/>
        <w:szCs w:val="20"/>
      </w:rPr>
      <w:t>1</w:t>
    </w:r>
    <w:r w:rsidRPr="00C64195">
      <w:rPr>
        <w:rStyle w:val="slostrnky"/>
        <w:sz w:val="20"/>
        <w:szCs w:val="20"/>
      </w:rPr>
      <w:fldChar w:fldCharType="end"/>
    </w:r>
    <w:r w:rsidRPr="00C64195">
      <w:rPr>
        <w:rStyle w:val="slostrnky"/>
        <w:sz w:val="20"/>
        <w:szCs w:val="20"/>
      </w:rPr>
      <w:t>/</w:t>
    </w:r>
    <w:r w:rsidRPr="00C64195">
      <w:rPr>
        <w:rStyle w:val="slostrnky"/>
        <w:sz w:val="20"/>
        <w:szCs w:val="20"/>
      </w:rPr>
      <w:fldChar w:fldCharType="begin"/>
    </w:r>
    <w:r w:rsidRPr="00C64195">
      <w:rPr>
        <w:rStyle w:val="slostrnky"/>
        <w:sz w:val="20"/>
        <w:szCs w:val="20"/>
      </w:rPr>
      <w:instrText xml:space="preserve"> NUMPAGES </w:instrText>
    </w:r>
    <w:r w:rsidRPr="00C64195">
      <w:rPr>
        <w:rStyle w:val="slostrnky"/>
        <w:sz w:val="20"/>
        <w:szCs w:val="20"/>
      </w:rPr>
      <w:fldChar w:fldCharType="separate"/>
    </w:r>
    <w:r w:rsidR="00C5256D">
      <w:rPr>
        <w:rStyle w:val="slostrnky"/>
        <w:noProof/>
        <w:sz w:val="20"/>
        <w:szCs w:val="20"/>
      </w:rPr>
      <w:t>1</w:t>
    </w:r>
    <w:r w:rsidRPr="00C64195">
      <w:rPr>
        <w:rStyle w:val="slostrnky"/>
        <w:sz w:val="20"/>
        <w:szCs w:val="20"/>
      </w:rPr>
      <w:fldChar w:fldCharType="end"/>
    </w:r>
  </w:p>
  <w:p w14:paraId="262970E3" w14:textId="1A505F8B" w:rsidR="00A3668A" w:rsidRPr="00C64195" w:rsidRDefault="00A3668A" w:rsidP="00A3668A">
    <w:pPr>
      <w:pStyle w:val="Zpat"/>
      <w:rPr>
        <w:rStyle w:val="slostrnky"/>
        <w:sz w:val="20"/>
        <w:szCs w:val="20"/>
      </w:rPr>
    </w:pPr>
    <w:r>
      <w:rPr>
        <w:rStyle w:val="slostrnky"/>
        <w:sz w:val="20"/>
        <w:szCs w:val="20"/>
      </w:rPr>
      <w:t>Verze 201</w:t>
    </w:r>
    <w:r w:rsidR="0047349B">
      <w:rPr>
        <w:rStyle w:val="slostrnky"/>
        <w:sz w:val="20"/>
        <w:szCs w:val="20"/>
      </w:rPr>
      <w:t>9</w:t>
    </w:r>
    <w:r w:rsidR="00D465A9">
      <w:rPr>
        <w:rStyle w:val="slostrnky"/>
        <w:sz w:val="20"/>
        <w:szCs w:val="20"/>
      </w:rPr>
      <w:t>/</w:t>
    </w:r>
    <w:r>
      <w:rPr>
        <w:rStyle w:val="slostrnky"/>
        <w:sz w:val="20"/>
        <w:szCs w:val="20"/>
      </w:rPr>
      <w:t>05</w:t>
    </w:r>
  </w:p>
  <w:p w14:paraId="262970E4" w14:textId="77777777" w:rsidR="00A3668A" w:rsidRDefault="00A3668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844017" w14:textId="77777777" w:rsidR="00F3611A" w:rsidRDefault="00F3611A" w:rsidP="006D48B2">
      <w:pPr>
        <w:spacing w:after="0" w:line="240" w:lineRule="auto"/>
      </w:pPr>
      <w:r>
        <w:separator/>
      </w:r>
    </w:p>
  </w:footnote>
  <w:footnote w:type="continuationSeparator" w:id="0">
    <w:p w14:paraId="628949E5" w14:textId="77777777" w:rsidR="00F3611A" w:rsidRDefault="00F3611A" w:rsidP="006D48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2970DE" w14:textId="77777777" w:rsidR="006D48B2" w:rsidRDefault="006D48B2" w:rsidP="006D48B2">
    <w:pPr>
      <w:pStyle w:val="Zhlav"/>
      <w:ind w:hanging="567"/>
    </w:pPr>
    <w:r>
      <w:rPr>
        <w:b/>
        <w:noProof/>
        <w:color w:val="FF0000"/>
        <w:sz w:val="28"/>
        <w:szCs w:val="28"/>
        <w:lang w:eastAsia="cs-CZ"/>
      </w:rPr>
      <w:drawing>
        <wp:inline distT="0" distB="0" distL="0" distR="0" wp14:anchorId="262970E5" wp14:editId="262970E6">
          <wp:extent cx="3152775" cy="590550"/>
          <wp:effectExtent l="0" t="0" r="9525" b="0"/>
          <wp:docPr id="4" name="Obrázek 4" descr="ft_logo_c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t_logo_c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966" b="20511"/>
                  <a:stretch>
                    <a:fillRect/>
                  </a:stretch>
                </pic:blipFill>
                <pic:spPr bwMode="auto">
                  <a:xfrm>
                    <a:off x="0" y="0"/>
                    <a:ext cx="3152775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62970DF" w14:textId="77777777" w:rsidR="006D48B2" w:rsidRDefault="006D48B2" w:rsidP="006D48B2">
    <w:pPr>
      <w:pStyle w:val="Zhlav"/>
      <w:ind w:hanging="567"/>
      <w:jc w:val="right"/>
      <w:rPr>
        <w:b/>
      </w:rPr>
    </w:pPr>
    <w:r>
      <w:rPr>
        <w:b/>
      </w:rPr>
      <w:t>Vavrečkova 275</w:t>
    </w:r>
  </w:p>
  <w:p w14:paraId="262970E0" w14:textId="0CF18209" w:rsidR="006D48B2" w:rsidRDefault="0047349B" w:rsidP="00D465A9">
    <w:pPr>
      <w:pStyle w:val="Zhlav"/>
      <w:pBdr>
        <w:bottom w:val="single" w:sz="6" w:space="1" w:color="auto"/>
      </w:pBdr>
      <w:jc w:val="right"/>
      <w:rPr>
        <w:b/>
      </w:rPr>
    </w:pPr>
    <w:r>
      <w:rPr>
        <w:b/>
      </w:rPr>
      <w:t xml:space="preserve">760 01 </w:t>
    </w:r>
    <w:r w:rsidR="006D48B2">
      <w:rPr>
        <w:b/>
      </w:rPr>
      <w:t>Zlín</w:t>
    </w:r>
  </w:p>
  <w:p w14:paraId="262970E1" w14:textId="77777777" w:rsidR="006D48B2" w:rsidRPr="00A3668A" w:rsidRDefault="006D48B2" w:rsidP="006D48B2">
    <w:pPr>
      <w:pStyle w:val="Zhlav"/>
      <w:ind w:hanging="567"/>
      <w:jc w:val="right"/>
      <w:rPr>
        <w:b/>
        <w:sz w:val="1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zE2NzWxAAJLIyUdpeDU4uLM/DyQAsNaAHtEoTwsAAAA"/>
  </w:docVars>
  <w:rsids>
    <w:rsidRoot w:val="006D48B2"/>
    <w:rsid w:val="00007B0F"/>
    <w:rsid w:val="000A4652"/>
    <w:rsid w:val="000C44DB"/>
    <w:rsid w:val="002409B1"/>
    <w:rsid w:val="002618AC"/>
    <w:rsid w:val="00291DFD"/>
    <w:rsid w:val="002E0174"/>
    <w:rsid w:val="00330909"/>
    <w:rsid w:val="003F3EBE"/>
    <w:rsid w:val="00404C06"/>
    <w:rsid w:val="00455546"/>
    <w:rsid w:val="0047349B"/>
    <w:rsid w:val="004933E6"/>
    <w:rsid w:val="005117DC"/>
    <w:rsid w:val="005F2D24"/>
    <w:rsid w:val="00611274"/>
    <w:rsid w:val="00653C87"/>
    <w:rsid w:val="00697E39"/>
    <w:rsid w:val="006D48B2"/>
    <w:rsid w:val="00735679"/>
    <w:rsid w:val="007E7A9D"/>
    <w:rsid w:val="008527D7"/>
    <w:rsid w:val="009E628A"/>
    <w:rsid w:val="00A3668A"/>
    <w:rsid w:val="00A40B62"/>
    <w:rsid w:val="00B92B5F"/>
    <w:rsid w:val="00BC611D"/>
    <w:rsid w:val="00BE4F61"/>
    <w:rsid w:val="00C5256D"/>
    <w:rsid w:val="00C60E3B"/>
    <w:rsid w:val="00D3546E"/>
    <w:rsid w:val="00D465A9"/>
    <w:rsid w:val="00D71AD9"/>
    <w:rsid w:val="00D9546B"/>
    <w:rsid w:val="00F3611A"/>
    <w:rsid w:val="00F42A16"/>
    <w:rsid w:val="00F97B95"/>
    <w:rsid w:val="00FA6DBB"/>
    <w:rsid w:val="00FD3781"/>
    <w:rsid w:val="00FD5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29707C"/>
  <w15:docId w15:val="{B19C4011-5841-45A4-BD16-025DA24DB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D48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D48B2"/>
  </w:style>
  <w:style w:type="paragraph" w:styleId="Zpat">
    <w:name w:val="footer"/>
    <w:basedOn w:val="Normln"/>
    <w:link w:val="ZpatChar"/>
    <w:unhideWhenUsed/>
    <w:rsid w:val="006D48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D48B2"/>
  </w:style>
  <w:style w:type="paragraph" w:styleId="Textbubliny">
    <w:name w:val="Balloon Text"/>
    <w:basedOn w:val="Normln"/>
    <w:link w:val="TextbublinyChar"/>
    <w:uiPriority w:val="99"/>
    <w:semiHidden/>
    <w:unhideWhenUsed/>
    <w:rsid w:val="006D48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D48B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6D48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ostrnky">
    <w:name w:val="page number"/>
    <w:basedOn w:val="Standardnpsmoodstavce"/>
    <w:rsid w:val="00A366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75C31A4698B4CBDBF8C79B41F8CE2D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C4F31C2-6DB3-470A-ADB1-3E51CBDB56A9}"/>
      </w:docPartPr>
      <w:docPartBody>
        <w:p w:rsidR="00CD575E" w:rsidRDefault="00007E95" w:rsidP="00007E95">
          <w:pPr>
            <w:pStyle w:val="775C31A4698B4CBDBF8C79B41F8CE2D0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E12C72D819A14A42A2CDB380653A9A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EB45801-C8F9-445E-B278-DEFCDAD0BCC9}"/>
      </w:docPartPr>
      <w:docPartBody>
        <w:p w:rsidR="00CD575E" w:rsidRDefault="00007E95" w:rsidP="00007E95">
          <w:pPr>
            <w:pStyle w:val="E12C72D819A14A42A2CDB380653A9AC2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DC01D5EB98144981839AA9F451B4C03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A68D4F8-ED1E-47A1-9A04-A319E437AA53}"/>
      </w:docPartPr>
      <w:docPartBody>
        <w:p w:rsidR="00CD575E" w:rsidRDefault="00007E95" w:rsidP="00007E95">
          <w:pPr>
            <w:pStyle w:val="DC01D5EB98144981839AA9F451B4C034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E632911AC42B48BA8212599B29B9189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BBACDC1-22A5-4FBF-A439-569149009910}"/>
      </w:docPartPr>
      <w:docPartBody>
        <w:p w:rsidR="00CD575E" w:rsidRDefault="00007E95" w:rsidP="00007E95">
          <w:pPr>
            <w:pStyle w:val="E632911AC42B48BA8212599B29B9189E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E7D0AE0818B64F73A8B46C21241F6A7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4E42BC3-5C90-4E87-8A82-F6A22065CB04}"/>
      </w:docPartPr>
      <w:docPartBody>
        <w:p w:rsidR="00CD575E" w:rsidRDefault="00007E95" w:rsidP="00007E95">
          <w:pPr>
            <w:pStyle w:val="E7D0AE0818B64F73A8B46C21241F6A75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AE210643CC51475D9EBF159B5510033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5835276-4A6C-450B-B7E9-F75B76F79C83}"/>
      </w:docPartPr>
      <w:docPartBody>
        <w:p w:rsidR="00CD575E" w:rsidRDefault="00007E95" w:rsidP="00007E95">
          <w:pPr>
            <w:pStyle w:val="AE210643CC51475D9EBF159B5510033C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07CFBF3A70D14D62947F1FC045A0EFE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B8C5D18-D66A-4A58-85F2-A811E13D9803}"/>
      </w:docPartPr>
      <w:docPartBody>
        <w:p w:rsidR="00CD575E" w:rsidRDefault="00007E95" w:rsidP="00007E95">
          <w:pPr>
            <w:pStyle w:val="07CFBF3A70D14D62947F1FC045A0EFEB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A1925D2275C74147922D3A7A18D06D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A3A7796-E79F-4952-93DD-026CE9EDB47C}"/>
      </w:docPartPr>
      <w:docPartBody>
        <w:p w:rsidR="00CD575E" w:rsidRDefault="00007E95" w:rsidP="00007E95">
          <w:pPr>
            <w:pStyle w:val="A1925D2275C74147922D3A7A18D06D38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F42DF340A64840CDACA36902CA8C1B4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10CADD2-6851-4ECD-87DC-C57EE0E7B60A}"/>
      </w:docPartPr>
      <w:docPartBody>
        <w:p w:rsidR="00CD575E" w:rsidRDefault="00007E95" w:rsidP="00007E95">
          <w:pPr>
            <w:pStyle w:val="F42DF340A64840CDACA36902CA8C1B41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8EDF89EDB0FB43999C051489853CF95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3962E6A-5F34-464A-928C-CEE2AE86C19C}"/>
      </w:docPartPr>
      <w:docPartBody>
        <w:p w:rsidR="00CD575E" w:rsidRDefault="00007E95" w:rsidP="00007E95">
          <w:pPr>
            <w:pStyle w:val="8EDF89EDB0FB43999C051489853CF958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5C6432BD1E1E4B02AD4F5A625EC4354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D6DD8A9-03CF-4868-B225-9F347D4C4CA8}"/>
      </w:docPartPr>
      <w:docPartBody>
        <w:p w:rsidR="00CD575E" w:rsidRDefault="00007E95" w:rsidP="00007E95">
          <w:pPr>
            <w:pStyle w:val="5C6432BD1E1E4B02AD4F5A625EC43544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BA37BB44FF104D9798771B3A4183FD2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CB5D38E-C5C5-479E-AE8F-350995987E29}"/>
      </w:docPartPr>
      <w:docPartBody>
        <w:p w:rsidR="00CD575E" w:rsidRDefault="00007E95" w:rsidP="00007E95">
          <w:pPr>
            <w:pStyle w:val="BA37BB44FF104D9798771B3A4183FD2B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B9AFA9B0C8A34D57AD3B290B58485E4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B33D360-E588-4787-BBD8-083701B79162}"/>
      </w:docPartPr>
      <w:docPartBody>
        <w:p w:rsidR="00CD575E" w:rsidRDefault="00007E95" w:rsidP="00007E95">
          <w:pPr>
            <w:pStyle w:val="B9AFA9B0C8A34D57AD3B290B58485E4E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D48CD208F4B84BE5A0F4BDF4FB3BBD9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0970804-8ADE-4879-B13D-EC66F8D224EE}"/>
      </w:docPartPr>
      <w:docPartBody>
        <w:p w:rsidR="00CD575E" w:rsidRDefault="00007E95" w:rsidP="00007E95">
          <w:pPr>
            <w:pStyle w:val="D48CD208F4B84BE5A0F4BDF4FB3BBD9C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5EB82F2CD0FD47F8BC82D1E0E99EEC7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2D0B9F8-6A63-45EC-9D90-394AB5F14A0C}"/>
      </w:docPartPr>
      <w:docPartBody>
        <w:p w:rsidR="00CD575E" w:rsidRDefault="00007E95" w:rsidP="00007E95">
          <w:pPr>
            <w:pStyle w:val="5EB82F2CD0FD47F8BC82D1E0E99EEC78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58E3B6B45A544EC0B857086A8C0B0D6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7343BD3-0928-4E2C-A64F-86D1A9699CA1}"/>
      </w:docPartPr>
      <w:docPartBody>
        <w:p w:rsidR="00CD575E" w:rsidRDefault="00007E95" w:rsidP="00007E95">
          <w:pPr>
            <w:pStyle w:val="58E3B6B45A544EC0B857086A8C0B0D61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C9785D52E2584E63B498E4E52326AE3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BEAED67-0240-483E-B50E-17D4FF484824}"/>
      </w:docPartPr>
      <w:docPartBody>
        <w:p w:rsidR="00CD575E" w:rsidRDefault="00007E95" w:rsidP="00007E95">
          <w:pPr>
            <w:pStyle w:val="C9785D52E2584E63B498E4E52326AE3E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C82D26794EC749988FB310E2D9D1B4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6C714B-5A87-42BE-85F2-FCC852753276}"/>
      </w:docPartPr>
      <w:docPartBody>
        <w:p w:rsidR="00CD575E" w:rsidRDefault="00007E95" w:rsidP="00007E95">
          <w:pPr>
            <w:pStyle w:val="C82D26794EC749988FB310E2D9D1B41B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70E0DB0982EF4DA5B90EBA1ABF0123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8B26B7E-0ABC-45F1-BDA0-3770BC0989DE}"/>
      </w:docPartPr>
      <w:docPartBody>
        <w:p w:rsidR="00CD575E" w:rsidRDefault="00007E95" w:rsidP="00007E95">
          <w:pPr>
            <w:pStyle w:val="70E0DB0982EF4DA5B90EBA1ABF01232E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BC47024602174D60AA6D78604E4FC06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034ABEE-674A-4C4D-90E7-DA2A5FC989A0}"/>
      </w:docPartPr>
      <w:docPartBody>
        <w:p w:rsidR="00CD575E" w:rsidRDefault="00007E95" w:rsidP="00007E95">
          <w:pPr>
            <w:pStyle w:val="BC47024602174D60AA6D78604E4FC069"/>
          </w:pPr>
          <w:r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7E95"/>
    <w:rsid w:val="00007E95"/>
    <w:rsid w:val="00094C14"/>
    <w:rsid w:val="001D1FE0"/>
    <w:rsid w:val="00334FDA"/>
    <w:rsid w:val="00C37669"/>
    <w:rsid w:val="00CD5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007E95"/>
  </w:style>
  <w:style w:type="paragraph" w:customStyle="1" w:styleId="775C31A4698B4CBDBF8C79B41F8CE2D0">
    <w:name w:val="775C31A4698B4CBDBF8C79B41F8CE2D0"/>
    <w:rsid w:val="00007E95"/>
  </w:style>
  <w:style w:type="paragraph" w:customStyle="1" w:styleId="E12C72D819A14A42A2CDB380653A9AC2">
    <w:name w:val="E12C72D819A14A42A2CDB380653A9AC2"/>
    <w:rsid w:val="00007E95"/>
  </w:style>
  <w:style w:type="paragraph" w:customStyle="1" w:styleId="DC01D5EB98144981839AA9F451B4C034">
    <w:name w:val="DC01D5EB98144981839AA9F451B4C034"/>
    <w:rsid w:val="00007E95"/>
  </w:style>
  <w:style w:type="paragraph" w:customStyle="1" w:styleId="E632911AC42B48BA8212599B29B9189E">
    <w:name w:val="E632911AC42B48BA8212599B29B9189E"/>
    <w:rsid w:val="00007E95"/>
  </w:style>
  <w:style w:type="paragraph" w:customStyle="1" w:styleId="E7D0AE0818B64F73A8B46C21241F6A75">
    <w:name w:val="E7D0AE0818B64F73A8B46C21241F6A75"/>
    <w:rsid w:val="00007E95"/>
  </w:style>
  <w:style w:type="paragraph" w:customStyle="1" w:styleId="AE210643CC51475D9EBF159B5510033C">
    <w:name w:val="AE210643CC51475D9EBF159B5510033C"/>
    <w:rsid w:val="00007E95"/>
  </w:style>
  <w:style w:type="paragraph" w:customStyle="1" w:styleId="07CFBF3A70D14D62947F1FC045A0EFEB">
    <w:name w:val="07CFBF3A70D14D62947F1FC045A0EFEB"/>
    <w:rsid w:val="00007E95"/>
  </w:style>
  <w:style w:type="paragraph" w:customStyle="1" w:styleId="A1925D2275C74147922D3A7A18D06D38">
    <w:name w:val="A1925D2275C74147922D3A7A18D06D38"/>
    <w:rsid w:val="00007E95"/>
  </w:style>
  <w:style w:type="paragraph" w:customStyle="1" w:styleId="F42DF340A64840CDACA36902CA8C1B41">
    <w:name w:val="F42DF340A64840CDACA36902CA8C1B41"/>
    <w:rsid w:val="00007E95"/>
  </w:style>
  <w:style w:type="paragraph" w:customStyle="1" w:styleId="8EDF89EDB0FB43999C051489853CF958">
    <w:name w:val="8EDF89EDB0FB43999C051489853CF958"/>
    <w:rsid w:val="00007E95"/>
  </w:style>
  <w:style w:type="paragraph" w:customStyle="1" w:styleId="5C6432BD1E1E4B02AD4F5A625EC43544">
    <w:name w:val="5C6432BD1E1E4B02AD4F5A625EC43544"/>
    <w:rsid w:val="00007E95"/>
  </w:style>
  <w:style w:type="paragraph" w:customStyle="1" w:styleId="BA37BB44FF104D9798771B3A4183FD2B">
    <w:name w:val="BA37BB44FF104D9798771B3A4183FD2B"/>
    <w:rsid w:val="00007E95"/>
  </w:style>
  <w:style w:type="paragraph" w:customStyle="1" w:styleId="B9AFA9B0C8A34D57AD3B290B58485E4E">
    <w:name w:val="B9AFA9B0C8A34D57AD3B290B58485E4E"/>
    <w:rsid w:val="00007E95"/>
  </w:style>
  <w:style w:type="paragraph" w:customStyle="1" w:styleId="D48CD208F4B84BE5A0F4BDF4FB3BBD9C">
    <w:name w:val="D48CD208F4B84BE5A0F4BDF4FB3BBD9C"/>
    <w:rsid w:val="00007E95"/>
  </w:style>
  <w:style w:type="paragraph" w:customStyle="1" w:styleId="5EB82F2CD0FD47F8BC82D1E0E99EEC78">
    <w:name w:val="5EB82F2CD0FD47F8BC82D1E0E99EEC78"/>
    <w:rsid w:val="00007E95"/>
  </w:style>
  <w:style w:type="paragraph" w:customStyle="1" w:styleId="58E3B6B45A544EC0B857086A8C0B0D61">
    <w:name w:val="58E3B6B45A544EC0B857086A8C0B0D61"/>
    <w:rsid w:val="00007E95"/>
  </w:style>
  <w:style w:type="paragraph" w:customStyle="1" w:styleId="C9785D52E2584E63B498E4E52326AE3E">
    <w:name w:val="C9785D52E2584E63B498E4E52326AE3E"/>
    <w:rsid w:val="00007E95"/>
  </w:style>
  <w:style w:type="paragraph" w:customStyle="1" w:styleId="C82D26794EC749988FB310E2D9D1B41B">
    <w:name w:val="C82D26794EC749988FB310E2D9D1B41B"/>
    <w:rsid w:val="00007E95"/>
  </w:style>
  <w:style w:type="paragraph" w:customStyle="1" w:styleId="70E0DB0982EF4DA5B90EBA1ABF01232E">
    <w:name w:val="70E0DB0982EF4DA5B90EBA1ABF01232E"/>
    <w:rsid w:val="00007E95"/>
  </w:style>
  <w:style w:type="paragraph" w:customStyle="1" w:styleId="BC47024602174D60AA6D78604E4FC069">
    <w:name w:val="BC47024602174D60AA6D78604E4FC069"/>
    <w:rsid w:val="00007E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FEA96B-43AE-48E0-B34A-7DFEB7652F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1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tková Jitka</dc:creator>
  <cp:lastModifiedBy>Ilona Vančíková</cp:lastModifiedBy>
  <cp:revision>2</cp:revision>
  <dcterms:created xsi:type="dcterms:W3CDTF">2022-05-25T08:20:00Z</dcterms:created>
  <dcterms:modified xsi:type="dcterms:W3CDTF">2022-05-25T08:20:00Z</dcterms:modified>
</cp:coreProperties>
</file>